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591D" w:rsidRPr="00DE58C6" w:rsidRDefault="001D591D" w:rsidP="00CE34F5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5"/>
          <w:szCs w:val="25"/>
        </w:rPr>
      </w:pPr>
    </w:p>
    <w:p w:rsidR="00CE34F5" w:rsidRPr="00DE58C6" w:rsidRDefault="009D37F0" w:rsidP="00CE34F5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5"/>
          <w:szCs w:val="25"/>
        </w:rPr>
      </w:pPr>
      <w:r w:rsidRPr="00DE58C6">
        <w:rPr>
          <w:rFonts w:ascii="Times New Roman" w:hAnsi="Times New Roman" w:cs="Times New Roman"/>
          <w:b/>
          <w:bCs/>
          <w:sz w:val="25"/>
          <w:szCs w:val="25"/>
        </w:rPr>
        <w:t xml:space="preserve">01 </w:t>
      </w:r>
      <w:r w:rsidR="006F0795" w:rsidRPr="00DE58C6">
        <w:rPr>
          <w:rFonts w:ascii="Times New Roman" w:hAnsi="Times New Roman" w:cs="Times New Roman"/>
          <w:b/>
          <w:bCs/>
          <w:sz w:val="25"/>
          <w:szCs w:val="25"/>
        </w:rPr>
        <w:t>March</w:t>
      </w:r>
      <w:r w:rsidRPr="00DE58C6">
        <w:rPr>
          <w:rFonts w:ascii="Times New Roman" w:hAnsi="Times New Roman" w:cs="Times New Roman"/>
          <w:b/>
          <w:bCs/>
          <w:sz w:val="25"/>
          <w:szCs w:val="25"/>
        </w:rPr>
        <w:t xml:space="preserve"> 2020</w:t>
      </w:r>
    </w:p>
    <w:p w:rsidR="004672C2" w:rsidRPr="00DE58C6" w:rsidRDefault="004672C2" w:rsidP="00EB29AC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</w:p>
    <w:p w:rsidR="004672C2" w:rsidRPr="00DE58C6" w:rsidRDefault="009D37F0" w:rsidP="00EB29AC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DE58C6">
        <w:rPr>
          <w:rFonts w:ascii="Times New Roman" w:hAnsi="Times New Roman" w:cs="Times New Roman"/>
          <w:b/>
          <w:bCs/>
          <w:sz w:val="25"/>
          <w:szCs w:val="25"/>
        </w:rPr>
        <w:t>To,</w:t>
      </w:r>
    </w:p>
    <w:p w:rsidR="004F72BF" w:rsidRPr="00DE58C6" w:rsidRDefault="009D37F0" w:rsidP="004F72BF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DE58C6">
        <w:rPr>
          <w:rFonts w:ascii="Times New Roman" w:hAnsi="Times New Roman" w:cs="Times New Roman"/>
          <w:b/>
          <w:bCs/>
          <w:sz w:val="25"/>
          <w:szCs w:val="25"/>
        </w:rPr>
        <w:t>Mr. Shyam Modi</w:t>
      </w:r>
    </w:p>
    <w:p w:rsidR="004F72BF" w:rsidRPr="00DE58C6" w:rsidRDefault="009D37F0" w:rsidP="004F72BF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DE58C6">
        <w:rPr>
          <w:rFonts w:ascii="Times New Roman" w:hAnsi="Times New Roman" w:cs="Times New Roman"/>
          <w:b/>
          <w:bCs/>
          <w:sz w:val="25"/>
          <w:szCs w:val="25"/>
        </w:rPr>
        <w:t>33, M.G. Road</w:t>
      </w:r>
    </w:p>
    <w:p w:rsidR="004F72BF" w:rsidRPr="00DE58C6" w:rsidRDefault="009D37F0" w:rsidP="004F72BF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DE58C6">
        <w:rPr>
          <w:rFonts w:ascii="Times New Roman" w:hAnsi="Times New Roman" w:cs="Times New Roman"/>
          <w:b/>
          <w:bCs/>
          <w:sz w:val="25"/>
          <w:szCs w:val="25"/>
        </w:rPr>
        <w:t>Nr. Post Office</w:t>
      </w:r>
    </w:p>
    <w:p w:rsidR="004F72BF" w:rsidRPr="00DE58C6" w:rsidRDefault="009D37F0" w:rsidP="004F72BF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DE58C6">
        <w:rPr>
          <w:rFonts w:ascii="Times New Roman" w:hAnsi="Times New Roman" w:cs="Times New Roman"/>
          <w:b/>
          <w:bCs/>
          <w:sz w:val="25"/>
          <w:szCs w:val="25"/>
        </w:rPr>
        <w:t xml:space="preserve">Pune, Maharashtra-400325 </w:t>
      </w:r>
    </w:p>
    <w:p w:rsidR="004672C2" w:rsidRPr="00DE58C6" w:rsidRDefault="009D37F0" w:rsidP="004F72BF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DE58C6">
        <w:rPr>
          <w:rFonts w:ascii="Times New Roman" w:hAnsi="Times New Roman" w:cs="Times New Roman"/>
          <w:b/>
          <w:bCs/>
          <w:sz w:val="25"/>
          <w:szCs w:val="25"/>
        </w:rPr>
        <w:t>9876543210</w:t>
      </w:r>
      <w:r w:rsidR="00675E79" w:rsidRPr="00DE58C6">
        <w:rPr>
          <w:rFonts w:ascii="Times New Roman" w:hAnsi="Times New Roman" w:cs="Times New Roman"/>
          <w:b/>
          <w:bCs/>
          <w:sz w:val="25"/>
          <w:szCs w:val="25"/>
        </w:rPr>
        <w:t xml:space="preserve"> </w:t>
      </w:r>
    </w:p>
    <w:p w:rsidR="004672C2" w:rsidRPr="00DE58C6" w:rsidRDefault="004672C2" w:rsidP="00EB29AC">
      <w:pPr>
        <w:spacing w:after="0" w:line="240" w:lineRule="auto"/>
        <w:rPr>
          <w:rFonts w:ascii="Times New Roman" w:hAnsi="Times New Roman" w:cs="Times New Roman"/>
          <w:sz w:val="25"/>
          <w:szCs w:val="25"/>
        </w:rPr>
      </w:pPr>
    </w:p>
    <w:p w:rsidR="006F0795" w:rsidRPr="00DE58C6" w:rsidRDefault="006F0795" w:rsidP="00EB29AC">
      <w:pPr>
        <w:spacing w:after="0" w:line="240" w:lineRule="auto"/>
        <w:rPr>
          <w:rFonts w:ascii="Times New Roman" w:hAnsi="Times New Roman" w:cs="Times New Roman"/>
          <w:sz w:val="25"/>
          <w:szCs w:val="25"/>
        </w:rPr>
      </w:pPr>
    </w:p>
    <w:p w:rsidR="004672C2" w:rsidRPr="00DE58C6" w:rsidRDefault="009D37F0" w:rsidP="00EB29A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5"/>
          <w:szCs w:val="25"/>
        </w:rPr>
      </w:pPr>
      <w:r w:rsidRPr="00DE58C6">
        <w:rPr>
          <w:rFonts w:ascii="Times New Roman" w:hAnsi="Times New Roman" w:cs="Times New Roman"/>
          <w:b/>
          <w:bCs/>
          <w:sz w:val="25"/>
          <w:szCs w:val="25"/>
        </w:rPr>
        <w:t xml:space="preserve">Subject: </w:t>
      </w:r>
      <w:r w:rsidR="00F77AEA" w:rsidRPr="00DE58C6">
        <w:rPr>
          <w:rFonts w:ascii="Times New Roman" w:hAnsi="Times New Roman" w:cs="Times New Roman"/>
          <w:b/>
          <w:bCs/>
          <w:sz w:val="25"/>
          <w:szCs w:val="25"/>
        </w:rPr>
        <w:t xml:space="preserve">Job Offer </w:t>
      </w:r>
      <w:r w:rsidR="00F2422E" w:rsidRPr="00DE58C6">
        <w:rPr>
          <w:rFonts w:ascii="Times New Roman" w:hAnsi="Times New Roman" w:cs="Times New Roman"/>
          <w:b/>
          <w:bCs/>
          <w:sz w:val="25"/>
          <w:szCs w:val="25"/>
        </w:rPr>
        <w:t>Letter</w:t>
      </w:r>
    </w:p>
    <w:p w:rsidR="004672C2" w:rsidRPr="00DE58C6" w:rsidRDefault="004672C2" w:rsidP="00EB29AC">
      <w:pPr>
        <w:spacing w:after="0" w:line="240" w:lineRule="auto"/>
        <w:rPr>
          <w:rFonts w:ascii="Times New Roman" w:hAnsi="Times New Roman" w:cs="Times New Roman"/>
          <w:sz w:val="25"/>
          <w:szCs w:val="25"/>
        </w:rPr>
      </w:pPr>
    </w:p>
    <w:p w:rsidR="00FD29D2" w:rsidRPr="00DE58C6" w:rsidRDefault="00FD29D2" w:rsidP="004672C2">
      <w:pPr>
        <w:spacing w:after="0" w:line="240" w:lineRule="auto"/>
        <w:rPr>
          <w:rFonts w:ascii="Times New Roman" w:hAnsi="Times New Roman" w:cs="Times New Roman"/>
          <w:sz w:val="25"/>
          <w:szCs w:val="25"/>
        </w:rPr>
      </w:pPr>
    </w:p>
    <w:p w:rsidR="004672C2" w:rsidRPr="00DE58C6" w:rsidRDefault="009D37F0" w:rsidP="004672C2">
      <w:pPr>
        <w:spacing w:after="0" w:line="240" w:lineRule="auto"/>
        <w:rPr>
          <w:rFonts w:ascii="Times New Roman" w:hAnsi="Times New Roman" w:cs="Times New Roman"/>
          <w:sz w:val="25"/>
          <w:szCs w:val="25"/>
        </w:rPr>
      </w:pPr>
      <w:r w:rsidRPr="00DE58C6">
        <w:rPr>
          <w:rFonts w:ascii="Times New Roman" w:hAnsi="Times New Roman" w:cs="Times New Roman"/>
          <w:sz w:val="25"/>
          <w:szCs w:val="25"/>
        </w:rPr>
        <w:t xml:space="preserve">Dear </w:t>
      </w:r>
      <w:r w:rsidRPr="00DE58C6">
        <w:rPr>
          <w:rFonts w:ascii="Times New Roman" w:hAnsi="Times New Roman" w:cs="Times New Roman"/>
          <w:b/>
          <w:bCs/>
          <w:sz w:val="25"/>
          <w:szCs w:val="25"/>
        </w:rPr>
        <w:t>Mr. Shyam Modi</w:t>
      </w:r>
      <w:r w:rsidR="00675E79" w:rsidRPr="00DE58C6">
        <w:rPr>
          <w:rFonts w:ascii="Times New Roman" w:hAnsi="Times New Roman" w:cs="Times New Roman"/>
          <w:sz w:val="25"/>
          <w:szCs w:val="25"/>
        </w:rPr>
        <w:t xml:space="preserve">, </w:t>
      </w:r>
    </w:p>
    <w:p w:rsidR="00CE34F5" w:rsidRPr="00DE58C6" w:rsidRDefault="00CE34F5" w:rsidP="007E5913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</w:p>
    <w:p w:rsidR="00F77AEA" w:rsidRPr="00DE58C6" w:rsidRDefault="009D37F0" w:rsidP="007E5913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  <w:r w:rsidRPr="00DE58C6">
        <w:rPr>
          <w:rFonts w:ascii="Times New Roman" w:hAnsi="Times New Roman" w:cs="Times New Roman"/>
          <w:sz w:val="25"/>
          <w:szCs w:val="25"/>
        </w:rPr>
        <w:t xml:space="preserve">In reference to your job application and then your interview followed by it, we are glad to inform you that you have been selected for the position of </w:t>
      </w:r>
      <w:r w:rsidR="00964CAA" w:rsidRPr="00DE58C6">
        <w:rPr>
          <w:rFonts w:ascii="Times New Roman" w:hAnsi="Times New Roman" w:cs="Times New Roman"/>
          <w:b/>
          <w:bCs/>
          <w:sz w:val="25"/>
          <w:szCs w:val="25"/>
        </w:rPr>
        <w:t>Chief Accountant – Costing</w:t>
      </w:r>
      <w:r w:rsidRPr="00DE58C6">
        <w:rPr>
          <w:rFonts w:ascii="Times New Roman" w:hAnsi="Times New Roman" w:cs="Times New Roman"/>
          <w:sz w:val="25"/>
          <w:szCs w:val="25"/>
        </w:rPr>
        <w:t xml:space="preserve"> in our es</w:t>
      </w:r>
      <w:r w:rsidR="00964CAA" w:rsidRPr="00DE58C6">
        <w:rPr>
          <w:rFonts w:ascii="Times New Roman" w:hAnsi="Times New Roman" w:cs="Times New Roman"/>
          <w:sz w:val="25"/>
          <w:szCs w:val="25"/>
        </w:rPr>
        <w:t xml:space="preserve">teemed organization at our </w:t>
      </w:r>
      <w:r w:rsidR="00964CAA" w:rsidRPr="00DE58C6">
        <w:rPr>
          <w:rFonts w:ascii="Times New Roman" w:hAnsi="Times New Roman" w:cs="Times New Roman"/>
          <w:b/>
          <w:bCs/>
          <w:sz w:val="25"/>
          <w:szCs w:val="25"/>
        </w:rPr>
        <w:t>Pune</w:t>
      </w:r>
      <w:r w:rsidRPr="00DE58C6">
        <w:rPr>
          <w:rFonts w:ascii="Times New Roman" w:hAnsi="Times New Roman" w:cs="Times New Roman"/>
          <w:sz w:val="25"/>
          <w:szCs w:val="25"/>
        </w:rPr>
        <w:t xml:space="preserve"> unit. </w:t>
      </w:r>
      <w:r w:rsidR="00AA6729" w:rsidRPr="00DE58C6">
        <w:rPr>
          <w:rFonts w:ascii="Times New Roman" w:hAnsi="Times New Roman" w:cs="Times New Roman"/>
          <w:sz w:val="25"/>
          <w:szCs w:val="25"/>
        </w:rPr>
        <w:t>Details of employment are as below:</w:t>
      </w:r>
    </w:p>
    <w:p w:rsidR="00AA6729" w:rsidRPr="00DE58C6" w:rsidRDefault="00AA6729" w:rsidP="007E5913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</w:p>
    <w:tbl>
      <w:tblPr>
        <w:tblStyle w:val="TableGrid"/>
        <w:tblW w:w="0" w:type="auto"/>
        <w:jc w:val="center"/>
        <w:tblInd w:w="1668" w:type="dxa"/>
        <w:tblLook w:val="04A0"/>
      </w:tblPr>
      <w:tblGrid>
        <w:gridCol w:w="2767"/>
        <w:gridCol w:w="300"/>
        <w:gridCol w:w="6266"/>
      </w:tblGrid>
      <w:tr w:rsidR="00C71DCE" w:rsidRPr="00DE58C6" w:rsidTr="005112EA">
        <w:trPr>
          <w:jc w:val="center"/>
        </w:trPr>
        <w:tc>
          <w:tcPr>
            <w:tcW w:w="2830" w:type="dxa"/>
          </w:tcPr>
          <w:p w:rsidR="00C71DCE" w:rsidRPr="00DE58C6" w:rsidRDefault="00C71DCE" w:rsidP="00C71DCE">
            <w:pPr>
              <w:jc w:val="center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  <w:r w:rsidRPr="00DE58C6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>Particulars</w:t>
            </w:r>
          </w:p>
        </w:tc>
        <w:tc>
          <w:tcPr>
            <w:tcW w:w="296" w:type="dxa"/>
          </w:tcPr>
          <w:p w:rsidR="00C71DCE" w:rsidRPr="00DE58C6" w:rsidRDefault="00C71DCE" w:rsidP="007E5913">
            <w:pPr>
              <w:jc w:val="both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</w:p>
        </w:tc>
        <w:tc>
          <w:tcPr>
            <w:tcW w:w="6530" w:type="dxa"/>
          </w:tcPr>
          <w:p w:rsidR="00C71DCE" w:rsidRPr="00DE58C6" w:rsidRDefault="00C71DCE" w:rsidP="00C71DCE">
            <w:pPr>
              <w:jc w:val="center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  <w:r w:rsidRPr="00DE58C6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>Details</w:t>
            </w:r>
          </w:p>
        </w:tc>
      </w:tr>
      <w:tr w:rsidR="00FC400E" w:rsidRPr="00DE58C6" w:rsidTr="005112EA">
        <w:trPr>
          <w:jc w:val="center"/>
        </w:trPr>
        <w:tc>
          <w:tcPr>
            <w:tcW w:w="2830" w:type="dxa"/>
          </w:tcPr>
          <w:p w:rsidR="00AA6729" w:rsidRPr="00DE58C6" w:rsidRDefault="009D37F0" w:rsidP="007E5913">
            <w:pPr>
              <w:jc w:val="both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  <w:r w:rsidRPr="00DE58C6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>Employment Type</w:t>
            </w:r>
          </w:p>
        </w:tc>
        <w:tc>
          <w:tcPr>
            <w:tcW w:w="296" w:type="dxa"/>
          </w:tcPr>
          <w:p w:rsidR="00AA6729" w:rsidRPr="00DE58C6" w:rsidRDefault="009D37F0" w:rsidP="007E5913">
            <w:pPr>
              <w:jc w:val="both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  <w:r w:rsidRPr="00DE58C6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>:</w:t>
            </w:r>
          </w:p>
        </w:tc>
        <w:tc>
          <w:tcPr>
            <w:tcW w:w="6530" w:type="dxa"/>
          </w:tcPr>
          <w:p w:rsidR="00AA6729" w:rsidRPr="00DE58C6" w:rsidRDefault="009D37F0" w:rsidP="007E5913">
            <w:pPr>
              <w:jc w:val="both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  <w:r w:rsidRPr="00DE58C6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 xml:space="preserve">Full Time / </w:t>
            </w:r>
            <w:r w:rsidRPr="00DE58C6">
              <w:rPr>
                <w:rFonts w:ascii="Times New Roman" w:hAnsi="Times New Roman" w:cs="Times New Roman"/>
                <w:b/>
                <w:bCs/>
                <w:strike/>
                <w:sz w:val="25"/>
                <w:szCs w:val="25"/>
              </w:rPr>
              <w:t>Part-Time</w:t>
            </w:r>
          </w:p>
        </w:tc>
      </w:tr>
      <w:tr w:rsidR="00FC400E" w:rsidRPr="00DE58C6" w:rsidTr="005112EA">
        <w:trPr>
          <w:jc w:val="center"/>
        </w:trPr>
        <w:tc>
          <w:tcPr>
            <w:tcW w:w="2830" w:type="dxa"/>
          </w:tcPr>
          <w:p w:rsidR="00AA6729" w:rsidRPr="00DE58C6" w:rsidRDefault="009D37F0" w:rsidP="007E5913">
            <w:pPr>
              <w:jc w:val="both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  <w:r w:rsidRPr="00DE58C6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>Compensation</w:t>
            </w:r>
          </w:p>
        </w:tc>
        <w:tc>
          <w:tcPr>
            <w:tcW w:w="296" w:type="dxa"/>
          </w:tcPr>
          <w:p w:rsidR="00AA6729" w:rsidRPr="00DE58C6" w:rsidRDefault="009D37F0" w:rsidP="007E5913">
            <w:pPr>
              <w:jc w:val="both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  <w:r w:rsidRPr="00DE58C6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>:</w:t>
            </w:r>
          </w:p>
        </w:tc>
        <w:tc>
          <w:tcPr>
            <w:tcW w:w="6530" w:type="dxa"/>
          </w:tcPr>
          <w:p w:rsidR="00AA6729" w:rsidRPr="00DE58C6" w:rsidRDefault="009D37F0" w:rsidP="007E5913">
            <w:pPr>
              <w:jc w:val="both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  <w:r w:rsidRPr="00DE58C6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>CTC – Rs.8,00,000/- p.a. (Bifurcation as per Annexure – A)</w:t>
            </w:r>
          </w:p>
        </w:tc>
      </w:tr>
      <w:tr w:rsidR="00FC400E" w:rsidRPr="00DE58C6" w:rsidTr="005112EA">
        <w:trPr>
          <w:jc w:val="center"/>
        </w:trPr>
        <w:tc>
          <w:tcPr>
            <w:tcW w:w="2830" w:type="dxa"/>
          </w:tcPr>
          <w:p w:rsidR="00964CAA" w:rsidRPr="00DE58C6" w:rsidRDefault="009D37F0" w:rsidP="007E5913">
            <w:pPr>
              <w:jc w:val="both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  <w:r w:rsidRPr="00DE58C6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>Other Benefits</w:t>
            </w:r>
          </w:p>
        </w:tc>
        <w:tc>
          <w:tcPr>
            <w:tcW w:w="296" w:type="dxa"/>
          </w:tcPr>
          <w:p w:rsidR="00964CAA" w:rsidRPr="00DE58C6" w:rsidRDefault="009D37F0" w:rsidP="007E5913">
            <w:pPr>
              <w:jc w:val="both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  <w:r w:rsidRPr="00DE58C6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>:</w:t>
            </w:r>
          </w:p>
        </w:tc>
        <w:tc>
          <w:tcPr>
            <w:tcW w:w="6530" w:type="dxa"/>
          </w:tcPr>
          <w:p w:rsidR="00964CAA" w:rsidRPr="00DE58C6" w:rsidRDefault="009D37F0" w:rsidP="00964CAA">
            <w:pPr>
              <w:jc w:val="both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  <w:r w:rsidRPr="00DE58C6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>Car, Accommodation, Insurance and other perks</w:t>
            </w:r>
          </w:p>
          <w:p w:rsidR="00964CAA" w:rsidRPr="00DE58C6" w:rsidRDefault="009D37F0" w:rsidP="00964CAA">
            <w:pPr>
              <w:jc w:val="both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  <w:r w:rsidRPr="00DE58C6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>(As per Annexure – B)</w:t>
            </w:r>
          </w:p>
        </w:tc>
      </w:tr>
      <w:tr w:rsidR="00FC400E" w:rsidRPr="00DE58C6" w:rsidTr="005112EA">
        <w:trPr>
          <w:jc w:val="center"/>
        </w:trPr>
        <w:tc>
          <w:tcPr>
            <w:tcW w:w="2830" w:type="dxa"/>
          </w:tcPr>
          <w:p w:rsidR="00964CAA" w:rsidRPr="00DE58C6" w:rsidRDefault="009D37F0" w:rsidP="007E5913">
            <w:pPr>
              <w:jc w:val="both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  <w:r w:rsidRPr="00DE58C6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 xml:space="preserve">Job </w:t>
            </w:r>
            <w:r w:rsidR="00B17FA6" w:rsidRPr="00DE58C6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 xml:space="preserve">Role </w:t>
            </w:r>
            <w:r w:rsidRPr="00DE58C6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>Description</w:t>
            </w:r>
          </w:p>
        </w:tc>
        <w:tc>
          <w:tcPr>
            <w:tcW w:w="296" w:type="dxa"/>
          </w:tcPr>
          <w:p w:rsidR="00964CAA" w:rsidRPr="00DE58C6" w:rsidRDefault="009D37F0" w:rsidP="007E5913">
            <w:pPr>
              <w:jc w:val="both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  <w:r w:rsidRPr="00DE58C6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>:</w:t>
            </w:r>
          </w:p>
        </w:tc>
        <w:tc>
          <w:tcPr>
            <w:tcW w:w="6530" w:type="dxa"/>
          </w:tcPr>
          <w:p w:rsidR="00964CAA" w:rsidRPr="00DE58C6" w:rsidRDefault="009D37F0" w:rsidP="007E5913">
            <w:pPr>
              <w:jc w:val="both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  <w:r w:rsidRPr="00DE58C6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>As per Annexure – C</w:t>
            </w:r>
          </w:p>
        </w:tc>
      </w:tr>
      <w:tr w:rsidR="00FC400E" w:rsidRPr="00DE58C6" w:rsidTr="005112EA">
        <w:trPr>
          <w:jc w:val="center"/>
        </w:trPr>
        <w:tc>
          <w:tcPr>
            <w:tcW w:w="2830" w:type="dxa"/>
          </w:tcPr>
          <w:p w:rsidR="00964CAA" w:rsidRPr="00DE58C6" w:rsidRDefault="009D37F0" w:rsidP="007E5913">
            <w:pPr>
              <w:jc w:val="both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  <w:r w:rsidRPr="00DE58C6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>Reporting Date</w:t>
            </w:r>
          </w:p>
        </w:tc>
        <w:tc>
          <w:tcPr>
            <w:tcW w:w="296" w:type="dxa"/>
          </w:tcPr>
          <w:p w:rsidR="00964CAA" w:rsidRPr="00DE58C6" w:rsidRDefault="009D37F0" w:rsidP="007E5913">
            <w:pPr>
              <w:jc w:val="both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  <w:r w:rsidRPr="00DE58C6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>:</w:t>
            </w:r>
          </w:p>
        </w:tc>
        <w:tc>
          <w:tcPr>
            <w:tcW w:w="6530" w:type="dxa"/>
          </w:tcPr>
          <w:p w:rsidR="00964CAA" w:rsidRPr="00DE58C6" w:rsidRDefault="009D37F0" w:rsidP="007E5913">
            <w:pPr>
              <w:jc w:val="both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  <w:r w:rsidRPr="00DE58C6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>15/03/2020</w:t>
            </w:r>
          </w:p>
        </w:tc>
      </w:tr>
      <w:tr w:rsidR="00FC400E" w:rsidRPr="00DE58C6" w:rsidTr="005112EA">
        <w:trPr>
          <w:jc w:val="center"/>
        </w:trPr>
        <w:tc>
          <w:tcPr>
            <w:tcW w:w="2830" w:type="dxa"/>
          </w:tcPr>
          <w:p w:rsidR="005C6179" w:rsidRPr="00DE58C6" w:rsidRDefault="009D37F0" w:rsidP="007E5913">
            <w:pPr>
              <w:jc w:val="both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  <w:r w:rsidRPr="00DE58C6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>Reporting Time</w:t>
            </w:r>
          </w:p>
        </w:tc>
        <w:tc>
          <w:tcPr>
            <w:tcW w:w="296" w:type="dxa"/>
          </w:tcPr>
          <w:p w:rsidR="005C6179" w:rsidRPr="00DE58C6" w:rsidRDefault="009D37F0" w:rsidP="007E5913">
            <w:pPr>
              <w:jc w:val="both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  <w:r w:rsidRPr="00DE58C6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>:</w:t>
            </w:r>
          </w:p>
        </w:tc>
        <w:tc>
          <w:tcPr>
            <w:tcW w:w="6530" w:type="dxa"/>
          </w:tcPr>
          <w:p w:rsidR="005C6179" w:rsidRPr="00DE58C6" w:rsidRDefault="009D37F0" w:rsidP="007E5913">
            <w:pPr>
              <w:jc w:val="both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  <w:r w:rsidRPr="00DE58C6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>08:00 a.m.</w:t>
            </w:r>
          </w:p>
        </w:tc>
      </w:tr>
      <w:tr w:rsidR="00FC400E" w:rsidRPr="00DE58C6" w:rsidTr="005112EA">
        <w:trPr>
          <w:jc w:val="center"/>
        </w:trPr>
        <w:tc>
          <w:tcPr>
            <w:tcW w:w="2830" w:type="dxa"/>
          </w:tcPr>
          <w:p w:rsidR="005C6179" w:rsidRPr="00DE58C6" w:rsidRDefault="009D37F0" w:rsidP="007E5913">
            <w:pPr>
              <w:jc w:val="both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  <w:r w:rsidRPr="00DE58C6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>Report To</w:t>
            </w:r>
          </w:p>
        </w:tc>
        <w:tc>
          <w:tcPr>
            <w:tcW w:w="296" w:type="dxa"/>
          </w:tcPr>
          <w:p w:rsidR="005C6179" w:rsidRPr="00DE58C6" w:rsidRDefault="009D37F0" w:rsidP="007E5913">
            <w:pPr>
              <w:jc w:val="both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  <w:r w:rsidRPr="00DE58C6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>:</w:t>
            </w:r>
          </w:p>
        </w:tc>
        <w:tc>
          <w:tcPr>
            <w:tcW w:w="6530" w:type="dxa"/>
          </w:tcPr>
          <w:p w:rsidR="005C6179" w:rsidRPr="00DE58C6" w:rsidRDefault="009D37F0" w:rsidP="007E5913">
            <w:pPr>
              <w:jc w:val="both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  <w:r w:rsidRPr="00DE58C6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>Mr. A.B. Trivedi (Accounts Department)</w:t>
            </w:r>
          </w:p>
        </w:tc>
      </w:tr>
      <w:tr w:rsidR="00FC400E" w:rsidRPr="00DE58C6" w:rsidTr="005112EA">
        <w:trPr>
          <w:jc w:val="center"/>
        </w:trPr>
        <w:tc>
          <w:tcPr>
            <w:tcW w:w="2830" w:type="dxa"/>
          </w:tcPr>
          <w:p w:rsidR="005C6179" w:rsidRPr="00DE58C6" w:rsidRDefault="009D37F0" w:rsidP="007E5913">
            <w:pPr>
              <w:jc w:val="both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  <w:r w:rsidRPr="00DE58C6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>Payment Duration</w:t>
            </w:r>
          </w:p>
        </w:tc>
        <w:tc>
          <w:tcPr>
            <w:tcW w:w="296" w:type="dxa"/>
          </w:tcPr>
          <w:p w:rsidR="005C6179" w:rsidRPr="00DE58C6" w:rsidRDefault="009D37F0" w:rsidP="007E5913">
            <w:pPr>
              <w:jc w:val="both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  <w:r w:rsidRPr="00DE58C6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>:</w:t>
            </w:r>
          </w:p>
        </w:tc>
        <w:tc>
          <w:tcPr>
            <w:tcW w:w="6530" w:type="dxa"/>
          </w:tcPr>
          <w:p w:rsidR="005C6179" w:rsidRPr="00DE58C6" w:rsidRDefault="009D37F0" w:rsidP="007E5913">
            <w:pPr>
              <w:jc w:val="both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  <w:r w:rsidRPr="00DE58C6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>Monthly / Weekly</w:t>
            </w:r>
          </w:p>
        </w:tc>
      </w:tr>
    </w:tbl>
    <w:p w:rsidR="00AA6729" w:rsidRPr="00DE58C6" w:rsidRDefault="00AA6729" w:rsidP="007E5913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</w:p>
    <w:p w:rsidR="00AC52C6" w:rsidRPr="00DE58C6" w:rsidRDefault="009D37F0" w:rsidP="005112EA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  <w:r w:rsidRPr="00DE58C6">
        <w:rPr>
          <w:rFonts w:ascii="Times New Roman" w:hAnsi="Times New Roman" w:cs="Times New Roman"/>
          <w:sz w:val="25"/>
          <w:szCs w:val="25"/>
        </w:rPr>
        <w:t xml:space="preserve">If you choose to accept this offer, please return the second copy of this letter duly signed in the space provided, latest by </w:t>
      </w:r>
      <w:r w:rsidRPr="00DE58C6">
        <w:rPr>
          <w:rFonts w:ascii="Times New Roman" w:hAnsi="Times New Roman" w:cs="Times New Roman"/>
          <w:b/>
          <w:bCs/>
          <w:sz w:val="25"/>
          <w:szCs w:val="25"/>
        </w:rPr>
        <w:t>07/03/2020</w:t>
      </w:r>
      <w:r w:rsidRPr="00DE58C6">
        <w:rPr>
          <w:rFonts w:ascii="Times New Roman" w:hAnsi="Times New Roman" w:cs="Times New Roman"/>
          <w:sz w:val="25"/>
          <w:szCs w:val="25"/>
        </w:rPr>
        <w:t>.</w:t>
      </w:r>
    </w:p>
    <w:p w:rsidR="00AC52C6" w:rsidRPr="00DE58C6" w:rsidRDefault="00AC52C6" w:rsidP="007E5913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</w:p>
    <w:p w:rsidR="005C6179" w:rsidRPr="00DE58C6" w:rsidRDefault="001D591D" w:rsidP="001D591D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  <w:r w:rsidRPr="00DE58C6">
        <w:rPr>
          <w:rFonts w:ascii="Times New Roman" w:hAnsi="Times New Roman" w:cs="Times New Roman"/>
          <w:sz w:val="25"/>
          <w:szCs w:val="25"/>
        </w:rPr>
        <w:t>We l</w:t>
      </w:r>
      <w:r w:rsidR="009D37F0" w:rsidRPr="00DE58C6">
        <w:rPr>
          <w:rFonts w:ascii="Times New Roman" w:hAnsi="Times New Roman" w:cs="Times New Roman"/>
          <w:sz w:val="25"/>
          <w:szCs w:val="25"/>
        </w:rPr>
        <w:t xml:space="preserve">ook forward to a long-lasting </w:t>
      </w:r>
      <w:r w:rsidRPr="00DE58C6">
        <w:rPr>
          <w:rFonts w:ascii="Times New Roman" w:hAnsi="Times New Roman" w:cs="Times New Roman"/>
          <w:sz w:val="25"/>
          <w:szCs w:val="25"/>
        </w:rPr>
        <w:t xml:space="preserve">and </w:t>
      </w:r>
      <w:r w:rsidR="009D37F0" w:rsidRPr="00DE58C6">
        <w:rPr>
          <w:rFonts w:ascii="Times New Roman" w:hAnsi="Times New Roman" w:cs="Times New Roman"/>
          <w:sz w:val="25"/>
          <w:szCs w:val="25"/>
        </w:rPr>
        <w:t>mutually benefited business relationship ahead.</w:t>
      </w:r>
    </w:p>
    <w:p w:rsidR="002D282E" w:rsidRPr="00DE58C6" w:rsidRDefault="002D282E" w:rsidP="007E5913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</w:p>
    <w:p w:rsidR="004672C2" w:rsidRPr="00DE58C6" w:rsidRDefault="009D37F0" w:rsidP="00EB29AC">
      <w:pPr>
        <w:spacing w:after="0" w:line="240" w:lineRule="auto"/>
        <w:rPr>
          <w:rFonts w:ascii="Times New Roman" w:hAnsi="Times New Roman" w:cs="Times New Roman"/>
          <w:sz w:val="25"/>
          <w:szCs w:val="25"/>
        </w:rPr>
      </w:pPr>
      <w:r w:rsidRPr="00DE58C6">
        <w:rPr>
          <w:rFonts w:ascii="Times New Roman" w:hAnsi="Times New Roman" w:cs="Times New Roman"/>
          <w:sz w:val="25"/>
          <w:szCs w:val="25"/>
        </w:rPr>
        <w:t>Thank you.</w:t>
      </w:r>
    </w:p>
    <w:p w:rsidR="004672C2" w:rsidRPr="00DE58C6" w:rsidRDefault="004672C2" w:rsidP="00EB29AC">
      <w:pPr>
        <w:spacing w:after="0" w:line="240" w:lineRule="auto"/>
        <w:rPr>
          <w:rFonts w:ascii="Times New Roman" w:hAnsi="Times New Roman" w:cs="Times New Roman"/>
          <w:sz w:val="25"/>
          <w:szCs w:val="25"/>
        </w:rPr>
      </w:pPr>
    </w:p>
    <w:p w:rsidR="001D591D" w:rsidRPr="00DE58C6" w:rsidRDefault="009D37F0" w:rsidP="00EB29AC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DE58C6">
        <w:rPr>
          <w:rFonts w:ascii="Times New Roman" w:hAnsi="Times New Roman" w:cs="Times New Roman"/>
          <w:b/>
          <w:bCs/>
          <w:sz w:val="25"/>
          <w:szCs w:val="25"/>
        </w:rPr>
        <w:t xml:space="preserve">For, </w:t>
      </w:r>
    </w:p>
    <w:p w:rsidR="0065386F" w:rsidRPr="00DE58C6" w:rsidRDefault="009D37F0" w:rsidP="00EB29AC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DE58C6">
        <w:rPr>
          <w:rFonts w:ascii="Times New Roman" w:hAnsi="Times New Roman" w:cs="Times New Roman"/>
          <w:b/>
          <w:bCs/>
          <w:sz w:val="25"/>
          <w:szCs w:val="25"/>
        </w:rPr>
        <w:t>ABC Pharmaceuticals Ltd.,</w:t>
      </w:r>
    </w:p>
    <w:p w:rsidR="004672C2" w:rsidRPr="00DE58C6" w:rsidRDefault="004672C2" w:rsidP="00EB29AC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</w:p>
    <w:p w:rsidR="0065386F" w:rsidRPr="00DE58C6" w:rsidRDefault="0065386F" w:rsidP="00EB29AC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</w:p>
    <w:p w:rsidR="004672C2" w:rsidRPr="00DE58C6" w:rsidRDefault="009D37F0" w:rsidP="00EB29AC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DE58C6">
        <w:rPr>
          <w:rFonts w:ascii="Times New Roman" w:hAnsi="Times New Roman" w:cs="Times New Roman"/>
          <w:b/>
          <w:bCs/>
          <w:sz w:val="25"/>
          <w:szCs w:val="25"/>
        </w:rPr>
        <w:t>S.K. Venkatraman</w:t>
      </w:r>
    </w:p>
    <w:p w:rsidR="004672C2" w:rsidRPr="00DE58C6" w:rsidRDefault="009D37F0" w:rsidP="00EB29AC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DE58C6">
        <w:rPr>
          <w:rFonts w:ascii="Times New Roman" w:hAnsi="Times New Roman" w:cs="Times New Roman"/>
          <w:b/>
          <w:bCs/>
          <w:sz w:val="25"/>
          <w:szCs w:val="25"/>
        </w:rPr>
        <w:t>Deputy</w:t>
      </w:r>
      <w:r w:rsidR="00675E79" w:rsidRPr="00DE58C6">
        <w:rPr>
          <w:rFonts w:ascii="Times New Roman" w:hAnsi="Times New Roman" w:cs="Times New Roman"/>
          <w:b/>
          <w:bCs/>
          <w:sz w:val="25"/>
          <w:szCs w:val="25"/>
        </w:rPr>
        <w:t xml:space="preserve"> </w:t>
      </w:r>
      <w:r w:rsidRPr="00DE58C6">
        <w:rPr>
          <w:rFonts w:ascii="Times New Roman" w:hAnsi="Times New Roman" w:cs="Times New Roman"/>
          <w:b/>
          <w:bCs/>
          <w:sz w:val="25"/>
          <w:szCs w:val="25"/>
        </w:rPr>
        <w:t>General</w:t>
      </w:r>
      <w:r w:rsidR="00675E79" w:rsidRPr="00DE58C6">
        <w:rPr>
          <w:rFonts w:ascii="Times New Roman" w:hAnsi="Times New Roman" w:cs="Times New Roman"/>
          <w:b/>
          <w:bCs/>
          <w:sz w:val="25"/>
          <w:szCs w:val="25"/>
        </w:rPr>
        <w:t xml:space="preserve"> Manager</w:t>
      </w:r>
    </w:p>
    <w:p w:rsidR="00964CAA" w:rsidRPr="00DE58C6" w:rsidRDefault="009D37F0" w:rsidP="00964CAA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DE58C6">
        <w:rPr>
          <w:rFonts w:ascii="Times New Roman" w:hAnsi="Times New Roman" w:cs="Times New Roman"/>
          <w:b/>
          <w:bCs/>
          <w:sz w:val="25"/>
          <w:szCs w:val="25"/>
        </w:rPr>
        <w:t>Human Resource Department</w:t>
      </w:r>
    </w:p>
    <w:p w:rsidR="00964CAA" w:rsidRPr="00DE58C6" w:rsidRDefault="00964CAA" w:rsidP="00964CAA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</w:p>
    <w:p w:rsidR="00AC52C6" w:rsidRPr="00DE58C6" w:rsidRDefault="009D37F0" w:rsidP="00AC52C6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DE58C6">
        <w:rPr>
          <w:rFonts w:ascii="Times New Roman" w:hAnsi="Times New Roman" w:cs="Times New Roman"/>
          <w:b/>
          <w:bCs/>
          <w:sz w:val="25"/>
          <w:szCs w:val="25"/>
        </w:rPr>
        <w:t>Encl: 1) Annexure – A      2) Annexure – B      3) Annexure – C</w:t>
      </w:r>
    </w:p>
    <w:p w:rsidR="00964CAA" w:rsidRPr="00DE58C6" w:rsidRDefault="00964CAA" w:rsidP="00964CAA">
      <w:pPr>
        <w:spacing w:after="0" w:line="240" w:lineRule="auto"/>
        <w:rPr>
          <w:rFonts w:ascii="Times New Roman" w:hAnsi="Times New Roman" w:cs="Times New Roman"/>
          <w:sz w:val="25"/>
          <w:szCs w:val="25"/>
        </w:rPr>
      </w:pPr>
    </w:p>
    <w:sectPr w:rsidR="00964CAA" w:rsidRPr="00DE58C6" w:rsidSect="00DE58C6">
      <w:pgSz w:w="11909" w:h="16834" w:code="9"/>
      <w:pgMar w:top="1699" w:right="562" w:bottom="562" w:left="562" w:header="706" w:footer="706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7192596"/>
    <w:multiLevelType w:val="hybridMultilevel"/>
    <w:tmpl w:val="467A3EF4"/>
    <w:lvl w:ilvl="0" w:tplc="434E76EC">
      <w:start w:val="1"/>
      <w:numFmt w:val="decimal"/>
      <w:lvlText w:val="%1)"/>
      <w:lvlJc w:val="left"/>
      <w:pPr>
        <w:ind w:left="720" w:hanging="360"/>
      </w:pPr>
    </w:lvl>
    <w:lvl w:ilvl="1" w:tplc="A09C2504" w:tentative="1">
      <w:start w:val="1"/>
      <w:numFmt w:val="lowerLetter"/>
      <w:lvlText w:val="%2."/>
      <w:lvlJc w:val="left"/>
      <w:pPr>
        <w:ind w:left="1440" w:hanging="360"/>
      </w:pPr>
    </w:lvl>
    <w:lvl w:ilvl="2" w:tplc="8B442BCA" w:tentative="1">
      <w:start w:val="1"/>
      <w:numFmt w:val="lowerRoman"/>
      <w:lvlText w:val="%3."/>
      <w:lvlJc w:val="right"/>
      <w:pPr>
        <w:ind w:left="2160" w:hanging="180"/>
      </w:pPr>
    </w:lvl>
    <w:lvl w:ilvl="3" w:tplc="3E907D4E" w:tentative="1">
      <w:start w:val="1"/>
      <w:numFmt w:val="decimal"/>
      <w:lvlText w:val="%4."/>
      <w:lvlJc w:val="left"/>
      <w:pPr>
        <w:ind w:left="2880" w:hanging="360"/>
      </w:pPr>
    </w:lvl>
    <w:lvl w:ilvl="4" w:tplc="8F3C5596" w:tentative="1">
      <w:start w:val="1"/>
      <w:numFmt w:val="lowerLetter"/>
      <w:lvlText w:val="%5."/>
      <w:lvlJc w:val="left"/>
      <w:pPr>
        <w:ind w:left="3600" w:hanging="360"/>
      </w:pPr>
    </w:lvl>
    <w:lvl w:ilvl="5" w:tplc="C80AD7B4" w:tentative="1">
      <w:start w:val="1"/>
      <w:numFmt w:val="lowerRoman"/>
      <w:lvlText w:val="%6."/>
      <w:lvlJc w:val="right"/>
      <w:pPr>
        <w:ind w:left="4320" w:hanging="180"/>
      </w:pPr>
    </w:lvl>
    <w:lvl w:ilvl="6" w:tplc="D33EB188" w:tentative="1">
      <w:start w:val="1"/>
      <w:numFmt w:val="decimal"/>
      <w:lvlText w:val="%7."/>
      <w:lvlJc w:val="left"/>
      <w:pPr>
        <w:ind w:left="5040" w:hanging="360"/>
      </w:pPr>
    </w:lvl>
    <w:lvl w:ilvl="7" w:tplc="22F6B578" w:tentative="1">
      <w:start w:val="1"/>
      <w:numFmt w:val="lowerLetter"/>
      <w:lvlText w:val="%8."/>
      <w:lvlJc w:val="left"/>
      <w:pPr>
        <w:ind w:left="5760" w:hanging="360"/>
      </w:pPr>
    </w:lvl>
    <w:lvl w:ilvl="8" w:tplc="404C1A7C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rC0NDawMDKxNDczMTFV0lEKTi0uzszPAykwqgUAoBAvFywAAAA="/>
  </w:docVars>
  <w:rsids>
    <w:rsidRoot w:val="004672C2"/>
    <w:rsid w:val="00002037"/>
    <w:rsid w:val="000236B6"/>
    <w:rsid w:val="0009745E"/>
    <w:rsid w:val="000C33E4"/>
    <w:rsid w:val="000D754B"/>
    <w:rsid w:val="000E7575"/>
    <w:rsid w:val="000F741B"/>
    <w:rsid w:val="00115380"/>
    <w:rsid w:val="001622A7"/>
    <w:rsid w:val="00180401"/>
    <w:rsid w:val="001D2068"/>
    <w:rsid w:val="001D591D"/>
    <w:rsid w:val="00261098"/>
    <w:rsid w:val="0027726E"/>
    <w:rsid w:val="002B04F2"/>
    <w:rsid w:val="002C6166"/>
    <w:rsid w:val="002D282E"/>
    <w:rsid w:val="00312D60"/>
    <w:rsid w:val="00361113"/>
    <w:rsid w:val="0039754B"/>
    <w:rsid w:val="003A7C8D"/>
    <w:rsid w:val="003B603A"/>
    <w:rsid w:val="003C4BD3"/>
    <w:rsid w:val="003D0F39"/>
    <w:rsid w:val="003F01FD"/>
    <w:rsid w:val="00402E28"/>
    <w:rsid w:val="00466337"/>
    <w:rsid w:val="004672C2"/>
    <w:rsid w:val="00477C29"/>
    <w:rsid w:val="00486677"/>
    <w:rsid w:val="004871F4"/>
    <w:rsid w:val="004B6259"/>
    <w:rsid w:val="004C245B"/>
    <w:rsid w:val="004D2A70"/>
    <w:rsid w:val="004E0579"/>
    <w:rsid w:val="004E722A"/>
    <w:rsid w:val="004F72BF"/>
    <w:rsid w:val="005112EA"/>
    <w:rsid w:val="005A03CB"/>
    <w:rsid w:val="005B6860"/>
    <w:rsid w:val="005C6179"/>
    <w:rsid w:val="005E49E8"/>
    <w:rsid w:val="00617DB8"/>
    <w:rsid w:val="00647E36"/>
    <w:rsid w:val="00650C00"/>
    <w:rsid w:val="0065386F"/>
    <w:rsid w:val="00675E79"/>
    <w:rsid w:val="006C2308"/>
    <w:rsid w:val="006F0795"/>
    <w:rsid w:val="0070490C"/>
    <w:rsid w:val="0077756C"/>
    <w:rsid w:val="007B1B36"/>
    <w:rsid w:val="007C6CC6"/>
    <w:rsid w:val="007E5913"/>
    <w:rsid w:val="007F36D7"/>
    <w:rsid w:val="0082270A"/>
    <w:rsid w:val="00825F59"/>
    <w:rsid w:val="008762DA"/>
    <w:rsid w:val="008D26F7"/>
    <w:rsid w:val="008E303F"/>
    <w:rsid w:val="00922D31"/>
    <w:rsid w:val="0095792A"/>
    <w:rsid w:val="00964CAA"/>
    <w:rsid w:val="0099632A"/>
    <w:rsid w:val="009D37F0"/>
    <w:rsid w:val="00A0550C"/>
    <w:rsid w:val="00A42EBD"/>
    <w:rsid w:val="00A86505"/>
    <w:rsid w:val="00AA6729"/>
    <w:rsid w:val="00AC52C6"/>
    <w:rsid w:val="00AF445F"/>
    <w:rsid w:val="00B13D91"/>
    <w:rsid w:val="00B17FA6"/>
    <w:rsid w:val="00B208F3"/>
    <w:rsid w:val="00B55EA8"/>
    <w:rsid w:val="00B57EB1"/>
    <w:rsid w:val="00C266EB"/>
    <w:rsid w:val="00C326D5"/>
    <w:rsid w:val="00C36E60"/>
    <w:rsid w:val="00C71DCE"/>
    <w:rsid w:val="00CA3DE5"/>
    <w:rsid w:val="00CA45B3"/>
    <w:rsid w:val="00CE34F5"/>
    <w:rsid w:val="00CF2030"/>
    <w:rsid w:val="00CF39BE"/>
    <w:rsid w:val="00D1734A"/>
    <w:rsid w:val="00D60C99"/>
    <w:rsid w:val="00D73BB1"/>
    <w:rsid w:val="00D74B57"/>
    <w:rsid w:val="00DE58C6"/>
    <w:rsid w:val="00DF076C"/>
    <w:rsid w:val="00E767C5"/>
    <w:rsid w:val="00E836B7"/>
    <w:rsid w:val="00EB29AC"/>
    <w:rsid w:val="00ED2614"/>
    <w:rsid w:val="00ED6D6C"/>
    <w:rsid w:val="00F0006B"/>
    <w:rsid w:val="00F2422E"/>
    <w:rsid w:val="00F30AB4"/>
    <w:rsid w:val="00F30CC1"/>
    <w:rsid w:val="00F66759"/>
    <w:rsid w:val="00F77AEA"/>
    <w:rsid w:val="00FB5988"/>
    <w:rsid w:val="00FC400E"/>
    <w:rsid w:val="00FD29D2"/>
    <w:rsid w:val="00FF0D3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5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72C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30AB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184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him;ExcelDataPro</dc:creator>
  <cp:keywords>Employee Job Offer Letter;www.ExcelDataPro.com</cp:keywords>
  <cp:lastModifiedBy>Windows User</cp:lastModifiedBy>
  <cp:revision>3</cp:revision>
  <dcterms:created xsi:type="dcterms:W3CDTF">2020-03-18T09:54:00Z</dcterms:created>
  <dcterms:modified xsi:type="dcterms:W3CDTF">2020-03-18T09:58:00Z</dcterms:modified>
</cp:coreProperties>
</file>